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512934D4" w:rsidR="00F64260" w:rsidRPr="00A83A6C" w:rsidRDefault="0060242B" w:rsidP="00B862BF">
            <w:pPr>
              <w:pStyle w:val="Heading5"/>
              <w:rPr>
                <w:b/>
              </w:rPr>
            </w:pPr>
            <w:bookmarkStart w:id="0" w:name="Proposal"/>
            <w:bookmarkEnd w:id="0"/>
            <w:r>
              <w:rPr>
                <w:b/>
              </w:rPr>
              <w:t>MA in english</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880768"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1FE836FF" w:rsidR="00F64260" w:rsidRPr="005F2A05" w:rsidRDefault="00F64260" w:rsidP="000A36CD">
            <w:pPr>
              <w:rPr>
                <w:b/>
              </w:rPr>
            </w:pPr>
            <w:r w:rsidRPr="005F2A05">
              <w:rPr>
                <w:b/>
              </w:rPr>
              <w:t>Prog</w:t>
            </w:r>
            <w:r w:rsidR="0060242B">
              <w:rPr>
                <w:b/>
              </w:rPr>
              <w:t xml:space="preserve">ram: </w:t>
            </w:r>
            <w:r w:rsidRPr="005F2A05">
              <w:rPr>
                <w:b/>
              </w:rPr>
              <w:t xml:space="preserve"> </w:t>
            </w:r>
            <w:hyperlink w:anchor="revision" w:tooltip="Adding a concentration can be considered as a program revision. However, program revisions that affect more than 25% of the program will require additional approval from the Board of Governors." w:history="1">
              <w:r w:rsidRPr="005C23BD">
                <w:rPr>
                  <w:rStyle w:val="Hyperlink"/>
                  <w:b/>
                </w:rPr>
                <w:t>revision</w:t>
              </w:r>
            </w:hyperlink>
            <w:bookmarkStart w:id="4" w:name="revision"/>
            <w:bookmarkEnd w:id="4"/>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5050F5AB" w:rsidR="00F64260" w:rsidRPr="00B605CE" w:rsidRDefault="0060242B" w:rsidP="00B862BF">
            <w:pPr>
              <w:rPr>
                <w:b/>
              </w:rPr>
            </w:pPr>
            <w:bookmarkStart w:id="5" w:name="Originator"/>
            <w:bookmarkEnd w:id="5"/>
            <w:r>
              <w:rPr>
                <w:b/>
              </w:rPr>
              <w:t>Magdalena Ostas</w:t>
            </w:r>
          </w:p>
        </w:tc>
        <w:tc>
          <w:tcPr>
            <w:tcW w:w="1210" w:type="pct"/>
            <w:gridSpan w:val="2"/>
          </w:tcPr>
          <w:p w14:paraId="561C556F" w14:textId="77777777" w:rsidR="00F64260" w:rsidRPr="00946B20" w:rsidRDefault="00880768"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1265C63B" w:rsidR="00F64260" w:rsidRPr="00B605CE" w:rsidRDefault="0060242B" w:rsidP="00B862BF">
            <w:pPr>
              <w:rPr>
                <w:b/>
              </w:rPr>
            </w:pPr>
            <w:bookmarkStart w:id="6" w:name="home_dept"/>
            <w:bookmarkEnd w:id="6"/>
            <w:r>
              <w:rPr>
                <w:b/>
              </w:rPr>
              <w:t>English</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7" w:name="Rationale"/>
            <w:bookmarkEnd w:id="7"/>
          </w:p>
          <w:p w14:paraId="48C27F7C" w14:textId="5A7E51D7" w:rsidR="000A72E5" w:rsidRDefault="000A72E5">
            <w:pPr>
              <w:spacing w:line="240" w:lineRule="auto"/>
              <w:rPr>
                <w:b/>
              </w:rPr>
            </w:pPr>
            <w:r>
              <w:rPr>
                <w:b/>
              </w:rPr>
              <w:t xml:space="preserve">The purpose of this proposal is to </w:t>
            </w:r>
            <w:r w:rsidR="0060242B">
              <w:rPr>
                <w:b/>
              </w:rPr>
              <w:t>replace the GRE admissions requirement for the MA in English (Literature) with a writing sample requirement and to remove the GRE requirement for admission to the Creative Writing MA concentration (which already has a writing sample requirement in place).</w:t>
            </w:r>
          </w:p>
          <w:p w14:paraId="3B169559" w14:textId="6C6C54EA" w:rsidR="0060242B" w:rsidRDefault="0060242B">
            <w:pPr>
              <w:spacing w:line="240" w:lineRule="auto"/>
              <w:rPr>
                <w:b/>
              </w:rPr>
            </w:pPr>
          </w:p>
          <w:p w14:paraId="2ECFBE2B" w14:textId="4DDF5A16" w:rsidR="0060242B" w:rsidRDefault="0060242B">
            <w:pPr>
              <w:spacing w:line="240" w:lineRule="auto"/>
              <w:rPr>
                <w:b/>
              </w:rPr>
            </w:pPr>
            <w:r>
              <w:rPr>
                <w:b/>
              </w:rPr>
              <w:t xml:space="preserve">The discipline-specific requirement of a sample of written work to an MA program in English Literature is the standard at regional peer institutions, </w:t>
            </w:r>
            <w:r w:rsidR="008E5099">
              <w:rPr>
                <w:b/>
              </w:rPr>
              <w:t>most</w:t>
            </w:r>
            <w:r>
              <w:rPr>
                <w:b/>
              </w:rPr>
              <w:t xml:space="preserve"> of which </w:t>
            </w:r>
            <w:r w:rsidR="008E5099">
              <w:rPr>
                <w:b/>
              </w:rPr>
              <w:t xml:space="preserve">do not </w:t>
            </w:r>
            <w:r>
              <w:rPr>
                <w:b/>
              </w:rPr>
              <w:t xml:space="preserve">require the GRE </w:t>
            </w:r>
            <w:r w:rsidR="008E5099">
              <w:rPr>
                <w:b/>
              </w:rPr>
              <w:t xml:space="preserve">general exam for admission </w:t>
            </w:r>
            <w:r>
              <w:rPr>
                <w:b/>
              </w:rPr>
              <w:t>(for example, Bridgewater State University, UMass Dartmouth, UMass Boston</w:t>
            </w:r>
            <w:r w:rsidR="008E5099">
              <w:rPr>
                <w:b/>
              </w:rPr>
              <w:t>, and the URI MA Program in English</w:t>
            </w:r>
            <w:r>
              <w:rPr>
                <w:b/>
              </w:rPr>
              <w:t xml:space="preserve">). Requiring the </w:t>
            </w:r>
            <w:r w:rsidR="005E7C44">
              <w:rPr>
                <w:b/>
              </w:rPr>
              <w:t xml:space="preserve">GRE </w:t>
            </w:r>
            <w:r>
              <w:rPr>
                <w:b/>
              </w:rPr>
              <w:t xml:space="preserve">exam puts RIC at a significant disadvantage for recruitment, places an undue financial burden on our applicants, and makes us an unnecessary outlier in </w:t>
            </w:r>
            <w:r w:rsidR="00987351">
              <w:rPr>
                <w:b/>
              </w:rPr>
              <w:t>our</w:t>
            </w:r>
            <w:r>
              <w:rPr>
                <w:b/>
              </w:rPr>
              <w:t xml:space="preserve"> field.</w:t>
            </w:r>
            <w:r w:rsidR="008E5099">
              <w:rPr>
                <w:b/>
              </w:rPr>
              <w:t xml:space="preserve"> </w:t>
            </w:r>
          </w:p>
          <w:p w14:paraId="53574A35" w14:textId="77777777" w:rsidR="0060242B" w:rsidRDefault="0060242B">
            <w:pPr>
              <w:spacing w:line="240" w:lineRule="auto"/>
              <w:rPr>
                <w:b/>
              </w:rPr>
            </w:pPr>
            <w:r>
              <w:rPr>
                <w:b/>
              </w:rPr>
              <w:t xml:space="preserve"> </w:t>
            </w:r>
          </w:p>
          <w:p w14:paraId="302D58F2" w14:textId="77777777" w:rsidR="00F64260" w:rsidRDefault="0060242B" w:rsidP="008E5099">
            <w:pPr>
              <w:spacing w:line="240" w:lineRule="auto"/>
              <w:rPr>
                <w:b/>
              </w:rPr>
            </w:pPr>
            <w:r>
              <w:rPr>
                <w:b/>
              </w:rPr>
              <w:t>We propose requiring applicants to the MA in English</w:t>
            </w:r>
            <w:r w:rsidR="008E5099">
              <w:rPr>
                <w:b/>
              </w:rPr>
              <w:t xml:space="preserve"> </w:t>
            </w:r>
            <w:r>
              <w:rPr>
                <w:b/>
              </w:rPr>
              <w:t xml:space="preserve">to submit the standard substantive document in our field: a 7-10 page writing sample that demonstrates the candidate’s abilities in reading, research, and critical thinking about literary texts. Such a document gives the </w:t>
            </w:r>
            <w:r w:rsidR="00587912">
              <w:rPr>
                <w:b/>
              </w:rPr>
              <w:t xml:space="preserve">English graduate </w:t>
            </w:r>
            <w:r>
              <w:rPr>
                <w:b/>
              </w:rPr>
              <w:t>admissions committee significant and meaningful information about an applicant</w:t>
            </w:r>
            <w:r w:rsidR="00587912">
              <w:rPr>
                <w:b/>
              </w:rPr>
              <w:t>, his or her abilities and experience,</w:t>
            </w:r>
            <w:r>
              <w:rPr>
                <w:b/>
              </w:rPr>
              <w:t xml:space="preserve"> and his or her ability to complete our </w:t>
            </w:r>
            <w:r w:rsidR="00587912">
              <w:rPr>
                <w:b/>
              </w:rPr>
              <w:t xml:space="preserve">MA </w:t>
            </w:r>
            <w:r>
              <w:rPr>
                <w:b/>
              </w:rPr>
              <w:t xml:space="preserve">program. The GRE is an exam that historically </w:t>
            </w:r>
            <w:r w:rsidR="00587912">
              <w:rPr>
                <w:b/>
              </w:rPr>
              <w:t>has rarely</w:t>
            </w:r>
            <w:r>
              <w:rPr>
                <w:b/>
              </w:rPr>
              <w:t xml:space="preserve"> give</w:t>
            </w:r>
            <w:r w:rsidR="00587912">
              <w:rPr>
                <w:b/>
              </w:rPr>
              <w:t>n</w:t>
            </w:r>
            <w:r>
              <w:rPr>
                <w:b/>
              </w:rPr>
              <w:t xml:space="preserve"> the admissions committee information relevant to our professional field and academic discipline. </w:t>
            </w:r>
          </w:p>
          <w:p w14:paraId="05EEBBB2" w14:textId="7FE931ED" w:rsidR="008E5099" w:rsidRPr="00FA6998" w:rsidRDefault="008E5099" w:rsidP="008E5099">
            <w:pPr>
              <w:spacing w:line="240" w:lineRule="auto"/>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15531013" w:rsidR="000357A5" w:rsidRPr="00B605CE" w:rsidRDefault="000306C4" w:rsidP="00B862BF">
            <w:pPr>
              <w:rPr>
                <w:b/>
              </w:rPr>
            </w:pPr>
            <w:r>
              <w:rPr>
                <w:b/>
              </w:rPr>
              <w:t xml:space="preserve">Qualified applicants will submit a 7-10 page writing sample instead of GRE scores in order to apply for admission to the MA Program in English. Applicants to the MA Program in English with a concentration in Creative Writing will no longer be required to submit GRE scores along with a writing sample or </w:t>
            </w:r>
            <w:r w:rsidR="00D94405">
              <w:rPr>
                <w:b/>
              </w:rPr>
              <w:t xml:space="preserve">written </w:t>
            </w:r>
            <w:r>
              <w:rPr>
                <w:b/>
              </w:rPr>
              <w:t xml:space="preserve">portfolio. All candidates </w:t>
            </w:r>
            <w:r w:rsidR="00D94405">
              <w:rPr>
                <w:b/>
              </w:rPr>
              <w:t xml:space="preserve">to </w:t>
            </w:r>
            <w:r w:rsidR="00EF406E">
              <w:rPr>
                <w:b/>
              </w:rPr>
              <w:t>both</w:t>
            </w:r>
            <w:r w:rsidR="00D94405">
              <w:rPr>
                <w:b/>
              </w:rPr>
              <w:t xml:space="preserve"> program</w:t>
            </w:r>
            <w:r w:rsidR="00EF406E">
              <w:rPr>
                <w:b/>
              </w:rPr>
              <w:t>s</w:t>
            </w:r>
            <w:r w:rsidR="00D94405">
              <w:rPr>
                <w:b/>
              </w:rPr>
              <w:t xml:space="preserve"> </w:t>
            </w:r>
            <w:r>
              <w:rPr>
                <w:b/>
              </w:rPr>
              <w:t xml:space="preserve">will thus meet the following admissions requirements: </w:t>
            </w:r>
            <w:r w:rsidR="00D94405">
              <w:rPr>
                <w:b/>
              </w:rPr>
              <w:t>3.0 GPA in English coursework (</w:t>
            </w:r>
            <w:r>
              <w:rPr>
                <w:b/>
              </w:rPr>
              <w:t>BA or 24</w:t>
            </w:r>
            <w:r w:rsidR="00D94405">
              <w:rPr>
                <w:b/>
              </w:rPr>
              <w:t xml:space="preserve"> upper-division </w:t>
            </w:r>
            <w:r>
              <w:rPr>
                <w:b/>
              </w:rPr>
              <w:t>credit hours</w:t>
            </w:r>
            <w:r w:rsidR="00D94405">
              <w:rPr>
                <w:b/>
              </w:rPr>
              <w:t xml:space="preserve">), three letters of recommendation (at least two from English professors), official transcripts, </w:t>
            </w:r>
            <w:r w:rsidR="00F908B3">
              <w:rPr>
                <w:b/>
              </w:rPr>
              <w:t xml:space="preserve">writing sample, </w:t>
            </w:r>
            <w:r w:rsidR="00D94405">
              <w:rPr>
                <w:b/>
              </w:rPr>
              <w:t xml:space="preserve">statement of intent, and application form and fee. </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77777777" w:rsidR="000357A5" w:rsidRPr="00B605CE" w:rsidRDefault="000357A5" w:rsidP="00B862BF">
            <w:pPr>
              <w:rPr>
                <w:b/>
              </w:rPr>
            </w:pP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8"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8"/>
            <w:r w:rsidRPr="00905E67">
              <w:rPr>
                <w:rStyle w:val="Hyperlink"/>
                <w:i/>
              </w:rPr>
              <w:t xml:space="preserve"> PT &amp; FT</w:t>
            </w:r>
            <w:r>
              <w:rPr>
                <w:i/>
              </w:rPr>
              <w:fldChar w:fldCharType="end"/>
            </w:r>
            <w:r>
              <w:t xml:space="preserve">: </w:t>
            </w:r>
          </w:p>
        </w:tc>
        <w:tc>
          <w:tcPr>
            <w:tcW w:w="3072" w:type="pct"/>
            <w:gridSpan w:val="5"/>
          </w:tcPr>
          <w:p w14:paraId="69B6F451" w14:textId="77777777" w:rsidR="00B07266" w:rsidRPr="00C25F9D" w:rsidRDefault="00B07266" w:rsidP="00C25F9D">
            <w:pPr>
              <w:rPr>
                <w:b/>
              </w:rPr>
            </w:pPr>
            <w:bookmarkStart w:id="9" w:name="faculty"/>
            <w:bookmarkEnd w:id="9"/>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880768"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77777777" w:rsidR="00B07266" w:rsidRPr="00C25F9D" w:rsidRDefault="00B07266" w:rsidP="00C25F9D">
            <w:pPr>
              <w:rPr>
                <w:b/>
              </w:rPr>
            </w:pPr>
            <w:bookmarkStart w:id="10" w:name="library"/>
            <w:bookmarkEnd w:id="10"/>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880768"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77777777" w:rsidR="00B07266" w:rsidRPr="00C25F9D" w:rsidRDefault="00B07266" w:rsidP="00C25F9D">
            <w:pPr>
              <w:rPr>
                <w:b/>
              </w:rPr>
            </w:pPr>
            <w:bookmarkStart w:id="11" w:name="technology"/>
            <w:bookmarkEnd w:id="11"/>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880768"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77777777" w:rsidR="00B07266" w:rsidRPr="00C25F9D" w:rsidRDefault="00B07266" w:rsidP="00C25F9D">
            <w:pPr>
              <w:rPr>
                <w:b/>
              </w:rPr>
            </w:pPr>
            <w:bookmarkStart w:id="12" w:name="facilities"/>
            <w:bookmarkEnd w:id="12"/>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77777777" w:rsidR="00B07266" w:rsidRPr="00C25F9D" w:rsidRDefault="00B07266" w:rsidP="00C25F9D">
            <w:pPr>
              <w:rPr>
                <w:b/>
              </w:rPr>
            </w:pP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079BC95C" w:rsidR="000357A5" w:rsidRPr="00B649C4" w:rsidRDefault="00F908B3" w:rsidP="00C25F9D">
            <w:pPr>
              <w:rPr>
                <w:b/>
              </w:rPr>
            </w:pPr>
            <w:bookmarkStart w:id="13" w:name="prog_impact"/>
            <w:bookmarkEnd w:id="13"/>
            <w:r>
              <w:rPr>
                <w:b/>
              </w:rPr>
              <w:t>Fall 201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62234A1C" w14:textId="37AD434F" w:rsidR="00F64260" w:rsidRDefault="00F64260" w:rsidP="00217282">
      <w:pPr>
        <w:keepNext/>
      </w:pPr>
      <w:r>
        <w:br w:type="page"/>
      </w:r>
    </w:p>
    <w:p w14:paraId="7EDF072F" w14:textId="0CFC0CC9" w:rsidR="00F64260" w:rsidRDefault="00F64260" w:rsidP="00EB33FD">
      <w:pPr>
        <w:pStyle w:val="Heading3"/>
        <w:keepNext/>
        <w:jc w:val="left"/>
      </w:pPr>
      <w: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4" w:name="program_proposals"/>
        <w:bookmarkEnd w:id="14"/>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7F9F53E8" w14:textId="77777777">
        <w:trPr>
          <w:tblHeader/>
        </w:trPr>
        <w:tc>
          <w:tcPr>
            <w:tcW w:w="3168"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924" w:type="dxa"/>
            <w:noWrap/>
          </w:tcPr>
          <w:p w14:paraId="683D9FA4" w14:textId="77777777" w:rsidR="00F64260" w:rsidRPr="00A83A6C" w:rsidRDefault="00880768"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15" w:name="old_program"/>
              <w:bookmarkEnd w:id="15"/>
            </w:hyperlink>
          </w:p>
        </w:tc>
        <w:tc>
          <w:tcPr>
            <w:tcW w:w="3924"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tc>
          <w:tcPr>
            <w:tcW w:w="3168"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Pr>
                  <w:rStyle w:val="Hyperlink"/>
                </w:rPr>
                <w:t>Enrollments</w:t>
              </w:r>
            </w:hyperlink>
          </w:p>
        </w:tc>
        <w:tc>
          <w:tcPr>
            <w:tcW w:w="3924" w:type="dxa"/>
            <w:noWrap/>
          </w:tcPr>
          <w:p w14:paraId="1CE660BB" w14:textId="77777777" w:rsidR="00F64260" w:rsidRPr="009F029C" w:rsidRDefault="00F64260" w:rsidP="00120C12">
            <w:pPr>
              <w:spacing w:line="240" w:lineRule="auto"/>
              <w:rPr>
                <w:b/>
              </w:rPr>
            </w:pPr>
            <w:bookmarkStart w:id="16" w:name="enrollments"/>
            <w:bookmarkEnd w:id="16"/>
          </w:p>
        </w:tc>
        <w:tc>
          <w:tcPr>
            <w:tcW w:w="3924" w:type="dxa"/>
            <w:noWrap/>
          </w:tcPr>
          <w:p w14:paraId="4D199656" w14:textId="77777777" w:rsidR="00F64260" w:rsidRPr="009F029C" w:rsidRDefault="00F64260" w:rsidP="00120C12">
            <w:pPr>
              <w:spacing w:line="240" w:lineRule="auto"/>
              <w:rPr>
                <w:b/>
              </w:rPr>
            </w:pPr>
          </w:p>
        </w:tc>
      </w:tr>
      <w:tr w:rsidR="00F64260" w:rsidRPr="006E3AF2" w14:paraId="60B5600C" w14:textId="77777777">
        <w:tc>
          <w:tcPr>
            <w:tcW w:w="3168" w:type="dxa"/>
            <w:noWrap/>
            <w:vAlign w:val="center"/>
          </w:tcPr>
          <w:p w14:paraId="1E408FCD" w14:textId="4AC7590E"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310D95">
                <w:rPr>
                  <w:rStyle w:val="Hyperlink"/>
                </w:rPr>
                <w:t>Admission requirements</w:t>
              </w:r>
            </w:hyperlink>
          </w:p>
        </w:tc>
        <w:tc>
          <w:tcPr>
            <w:tcW w:w="3924" w:type="dxa"/>
            <w:noWrap/>
          </w:tcPr>
          <w:p w14:paraId="15597CD7" w14:textId="2800C51C" w:rsidR="00F64260" w:rsidRDefault="00E27F10" w:rsidP="00120C12">
            <w:pPr>
              <w:spacing w:line="240" w:lineRule="auto"/>
              <w:rPr>
                <w:b/>
              </w:rPr>
            </w:pPr>
            <w:bookmarkStart w:id="17" w:name="admissions"/>
            <w:bookmarkEnd w:id="17"/>
            <w:r>
              <w:rPr>
                <w:b/>
              </w:rPr>
              <w:t xml:space="preserve">MA IN ENGLSH </w:t>
            </w:r>
          </w:p>
          <w:p w14:paraId="7FAFD7C1" w14:textId="77777777" w:rsidR="00E27F10" w:rsidRPr="00E27F10" w:rsidRDefault="00E27F10" w:rsidP="00E27F10">
            <w:pPr>
              <w:pStyle w:val="sc-List-1"/>
              <w:rPr>
                <w:rFonts w:asciiTheme="minorHAnsi" w:hAnsiTheme="minorHAnsi"/>
                <w:sz w:val="22"/>
                <w:szCs w:val="22"/>
              </w:rPr>
            </w:pPr>
            <w:r w:rsidRPr="00E27F10">
              <w:rPr>
                <w:rFonts w:asciiTheme="minorHAnsi" w:hAnsiTheme="minorHAnsi"/>
                <w:sz w:val="22"/>
                <w:szCs w:val="22"/>
              </w:rPr>
              <w:t>1.</w:t>
            </w:r>
            <w:r w:rsidRPr="00E27F10">
              <w:rPr>
                <w:rFonts w:asciiTheme="minorHAnsi" w:hAnsiTheme="minorHAnsi"/>
                <w:sz w:val="22"/>
                <w:szCs w:val="22"/>
              </w:rPr>
              <w:tab/>
              <w:t>A completed application form accompanied by a $50 nonrefundable application fee.</w:t>
            </w:r>
          </w:p>
          <w:p w14:paraId="17F5031F" w14:textId="77777777" w:rsidR="00E27F10" w:rsidRPr="00E27F10" w:rsidRDefault="00E27F10" w:rsidP="00E27F10">
            <w:pPr>
              <w:pStyle w:val="sc-List-1"/>
              <w:rPr>
                <w:rFonts w:asciiTheme="minorHAnsi" w:hAnsiTheme="minorHAnsi"/>
                <w:sz w:val="22"/>
                <w:szCs w:val="22"/>
              </w:rPr>
            </w:pPr>
            <w:r w:rsidRPr="00E27F10">
              <w:rPr>
                <w:rFonts w:asciiTheme="minorHAnsi" w:hAnsiTheme="minorHAnsi"/>
                <w:sz w:val="22"/>
                <w:szCs w:val="22"/>
              </w:rPr>
              <w:t>2.</w:t>
            </w:r>
            <w:r w:rsidRPr="00E27F10">
              <w:rPr>
                <w:rFonts w:asciiTheme="minorHAnsi" w:hAnsiTheme="minorHAnsi"/>
                <w:sz w:val="22"/>
                <w:szCs w:val="22"/>
              </w:rPr>
              <w:tab/>
              <w:t xml:space="preserve">Official transcripts of all undergraduate and graduate records. </w:t>
            </w:r>
          </w:p>
          <w:p w14:paraId="2D85876B" w14:textId="77777777" w:rsidR="00E27F10" w:rsidRPr="00E27F10" w:rsidRDefault="00E27F10" w:rsidP="00E27F10">
            <w:pPr>
              <w:pStyle w:val="sc-List-1"/>
              <w:rPr>
                <w:rFonts w:asciiTheme="minorHAnsi" w:hAnsiTheme="minorHAnsi"/>
                <w:sz w:val="22"/>
                <w:szCs w:val="22"/>
              </w:rPr>
            </w:pPr>
            <w:r w:rsidRPr="00E27F10">
              <w:rPr>
                <w:rFonts w:asciiTheme="minorHAnsi" w:hAnsiTheme="minorHAnsi"/>
                <w:sz w:val="22"/>
                <w:szCs w:val="22"/>
              </w:rPr>
              <w:t>3.</w:t>
            </w:r>
            <w:r w:rsidRPr="00E27F10">
              <w:rPr>
                <w:rFonts w:asciiTheme="minorHAnsi" w:hAnsiTheme="minorHAnsi"/>
                <w:sz w:val="22"/>
                <w:szCs w:val="22"/>
              </w:rPr>
              <w:tab/>
              <w:t xml:space="preserve">A minimum cumulative grade point average of 3.00 on a 4.00 scale in 24 credit hours of upper-level courses in English language and literature. </w:t>
            </w:r>
          </w:p>
          <w:p w14:paraId="76A8CE76" w14:textId="77777777" w:rsidR="00E27F10" w:rsidRPr="00E27F10" w:rsidRDefault="00E27F10" w:rsidP="00E27F10">
            <w:pPr>
              <w:pStyle w:val="sc-List-1"/>
              <w:rPr>
                <w:rFonts w:asciiTheme="minorHAnsi" w:hAnsiTheme="minorHAnsi"/>
                <w:sz w:val="22"/>
                <w:szCs w:val="22"/>
              </w:rPr>
            </w:pPr>
            <w:r w:rsidRPr="00E27F10">
              <w:rPr>
                <w:rFonts w:asciiTheme="minorHAnsi" w:hAnsiTheme="minorHAnsi"/>
                <w:sz w:val="22"/>
                <w:szCs w:val="22"/>
              </w:rPr>
              <w:t>4.</w:t>
            </w:r>
            <w:r w:rsidRPr="00E27F10">
              <w:rPr>
                <w:rFonts w:asciiTheme="minorHAnsi" w:hAnsiTheme="minorHAnsi"/>
                <w:sz w:val="22"/>
                <w:szCs w:val="22"/>
              </w:rPr>
              <w:tab/>
              <w:t>An official report of scores on the Graduate Record Examination.</w:t>
            </w:r>
          </w:p>
          <w:p w14:paraId="450586B8" w14:textId="22BF105A" w:rsidR="00E27F10" w:rsidRDefault="00E27F10" w:rsidP="00E27F10">
            <w:pPr>
              <w:pStyle w:val="sc-List-1"/>
              <w:rPr>
                <w:rFonts w:asciiTheme="minorHAnsi" w:hAnsiTheme="minorHAnsi"/>
                <w:sz w:val="22"/>
                <w:szCs w:val="22"/>
              </w:rPr>
            </w:pPr>
            <w:r w:rsidRPr="00E27F10">
              <w:rPr>
                <w:rFonts w:asciiTheme="minorHAnsi" w:hAnsiTheme="minorHAnsi"/>
                <w:sz w:val="22"/>
                <w:szCs w:val="22"/>
              </w:rPr>
              <w:t>5.</w:t>
            </w:r>
            <w:r w:rsidRPr="00E27F10">
              <w:rPr>
                <w:rFonts w:asciiTheme="minorHAnsi" w:hAnsiTheme="minorHAnsi"/>
                <w:sz w:val="22"/>
                <w:szCs w:val="22"/>
              </w:rPr>
              <w:tab/>
              <w:t>Three letters of recommendation, with at least two from English professors.</w:t>
            </w:r>
          </w:p>
          <w:p w14:paraId="16E31E72" w14:textId="3176DA95" w:rsidR="00E27F10" w:rsidRPr="00E27F10" w:rsidRDefault="00E27F10" w:rsidP="00E27F10">
            <w:pPr>
              <w:pStyle w:val="sc-List-1"/>
              <w:rPr>
                <w:rFonts w:asciiTheme="minorHAnsi" w:hAnsiTheme="minorHAnsi"/>
                <w:sz w:val="22"/>
                <w:szCs w:val="22"/>
              </w:rPr>
            </w:pPr>
            <w:r>
              <w:rPr>
                <w:rFonts w:asciiTheme="minorHAnsi" w:hAnsiTheme="minorHAnsi"/>
                <w:sz w:val="22"/>
                <w:szCs w:val="22"/>
              </w:rPr>
              <w:t xml:space="preserve">6.  A 1-2 page statement of intent outlining your goals for the program and your relevant background. </w:t>
            </w:r>
          </w:p>
          <w:p w14:paraId="000E1272" w14:textId="68F9B618" w:rsidR="00E27F10" w:rsidRPr="00E27F10" w:rsidRDefault="00E27F10" w:rsidP="00E27F10">
            <w:pPr>
              <w:pStyle w:val="sc-List-1"/>
              <w:rPr>
                <w:rFonts w:asciiTheme="minorHAnsi" w:hAnsiTheme="minorHAnsi"/>
                <w:sz w:val="22"/>
                <w:szCs w:val="22"/>
              </w:rPr>
            </w:pPr>
            <w:r>
              <w:rPr>
                <w:rFonts w:asciiTheme="minorHAnsi" w:hAnsiTheme="minorHAnsi"/>
                <w:sz w:val="22"/>
                <w:szCs w:val="22"/>
              </w:rPr>
              <w:t>7.</w:t>
            </w:r>
            <w:r w:rsidRPr="00E27F10">
              <w:rPr>
                <w:rFonts w:asciiTheme="minorHAnsi" w:hAnsiTheme="minorHAnsi"/>
                <w:sz w:val="22"/>
                <w:szCs w:val="22"/>
              </w:rPr>
              <w:tab/>
              <w:t>A plan of study approved by the advisor and appropriate dean.</w:t>
            </w:r>
          </w:p>
          <w:p w14:paraId="3BEA334E" w14:textId="77777777" w:rsidR="00E27F10" w:rsidRPr="00E27F10" w:rsidRDefault="00E27F10" w:rsidP="00E27F10">
            <w:pPr>
              <w:pStyle w:val="sc-List-1"/>
              <w:rPr>
                <w:rFonts w:asciiTheme="minorHAnsi" w:hAnsiTheme="minorHAnsi"/>
                <w:sz w:val="22"/>
                <w:szCs w:val="22"/>
              </w:rPr>
            </w:pPr>
          </w:p>
          <w:p w14:paraId="6B37DC4D" w14:textId="54474EA7" w:rsidR="00E27F10" w:rsidRPr="00E27F10" w:rsidRDefault="00E27F10" w:rsidP="00E27F10">
            <w:pPr>
              <w:rPr>
                <w:b/>
              </w:rPr>
            </w:pPr>
            <w:r w:rsidRPr="00E27F10">
              <w:rPr>
                <w:b/>
              </w:rPr>
              <w:t xml:space="preserve">MA IN ENGLISH WITH A CONCENTRATON IN CREATIVE WRITING </w:t>
            </w:r>
          </w:p>
          <w:p w14:paraId="048C5048" w14:textId="77777777" w:rsidR="00AB49A2" w:rsidRPr="00E27F10" w:rsidRDefault="00AB49A2" w:rsidP="00AB49A2">
            <w:pPr>
              <w:pStyle w:val="sc-List-1"/>
              <w:rPr>
                <w:rFonts w:asciiTheme="minorHAnsi" w:hAnsiTheme="minorHAnsi"/>
                <w:sz w:val="22"/>
                <w:szCs w:val="22"/>
              </w:rPr>
            </w:pPr>
            <w:r w:rsidRPr="00E27F10">
              <w:rPr>
                <w:rFonts w:asciiTheme="minorHAnsi" w:hAnsiTheme="minorHAnsi"/>
                <w:sz w:val="22"/>
                <w:szCs w:val="22"/>
              </w:rPr>
              <w:t>1.</w:t>
            </w:r>
            <w:r w:rsidRPr="00E27F10">
              <w:rPr>
                <w:rFonts w:asciiTheme="minorHAnsi" w:hAnsiTheme="minorHAnsi"/>
                <w:sz w:val="22"/>
                <w:szCs w:val="22"/>
              </w:rPr>
              <w:tab/>
              <w:t>A completed application form accompanied by a $50 nonrefundable application fee.</w:t>
            </w:r>
          </w:p>
          <w:p w14:paraId="15F097D3" w14:textId="77777777" w:rsidR="00AB49A2" w:rsidRPr="00E27F10" w:rsidRDefault="00AB49A2" w:rsidP="00AB49A2">
            <w:pPr>
              <w:pStyle w:val="sc-List-1"/>
              <w:rPr>
                <w:rFonts w:asciiTheme="minorHAnsi" w:hAnsiTheme="minorHAnsi"/>
                <w:sz w:val="22"/>
                <w:szCs w:val="22"/>
              </w:rPr>
            </w:pPr>
            <w:r w:rsidRPr="00E27F10">
              <w:rPr>
                <w:rFonts w:asciiTheme="minorHAnsi" w:hAnsiTheme="minorHAnsi"/>
                <w:sz w:val="22"/>
                <w:szCs w:val="22"/>
              </w:rPr>
              <w:t>2.</w:t>
            </w:r>
            <w:r w:rsidRPr="00E27F10">
              <w:rPr>
                <w:rFonts w:asciiTheme="minorHAnsi" w:hAnsiTheme="minorHAnsi"/>
                <w:sz w:val="22"/>
                <w:szCs w:val="22"/>
              </w:rPr>
              <w:tab/>
              <w:t xml:space="preserve">Official transcripts of all undergraduate and graduate records. </w:t>
            </w:r>
          </w:p>
          <w:p w14:paraId="49FD3FEF" w14:textId="77777777" w:rsidR="00AB49A2" w:rsidRPr="00E27F10" w:rsidRDefault="00AB49A2" w:rsidP="00AB49A2">
            <w:pPr>
              <w:pStyle w:val="sc-List-1"/>
              <w:rPr>
                <w:rFonts w:asciiTheme="minorHAnsi" w:hAnsiTheme="minorHAnsi"/>
                <w:sz w:val="22"/>
                <w:szCs w:val="22"/>
              </w:rPr>
            </w:pPr>
            <w:r w:rsidRPr="00E27F10">
              <w:rPr>
                <w:rFonts w:asciiTheme="minorHAnsi" w:hAnsiTheme="minorHAnsi"/>
                <w:sz w:val="22"/>
                <w:szCs w:val="22"/>
              </w:rPr>
              <w:t>3.</w:t>
            </w:r>
            <w:r w:rsidRPr="00E27F10">
              <w:rPr>
                <w:rFonts w:asciiTheme="minorHAnsi" w:hAnsiTheme="minorHAnsi"/>
                <w:sz w:val="22"/>
                <w:szCs w:val="22"/>
              </w:rPr>
              <w:tab/>
              <w:t xml:space="preserve">A minimum cumulative grade point average of 3.00 on a 4.00 scale in 24 credit hours of upper-level courses in English language and literature. </w:t>
            </w:r>
          </w:p>
          <w:p w14:paraId="138A9C34" w14:textId="77777777" w:rsidR="00AB49A2" w:rsidRPr="00E27F10" w:rsidRDefault="00AB49A2" w:rsidP="00AB49A2">
            <w:pPr>
              <w:pStyle w:val="sc-List-1"/>
              <w:rPr>
                <w:rFonts w:asciiTheme="minorHAnsi" w:hAnsiTheme="minorHAnsi"/>
                <w:sz w:val="22"/>
                <w:szCs w:val="22"/>
              </w:rPr>
            </w:pPr>
            <w:r w:rsidRPr="00E27F10">
              <w:rPr>
                <w:rFonts w:asciiTheme="minorHAnsi" w:hAnsiTheme="minorHAnsi"/>
                <w:sz w:val="22"/>
                <w:szCs w:val="22"/>
              </w:rPr>
              <w:t>4.</w:t>
            </w:r>
            <w:r w:rsidRPr="00E27F10">
              <w:rPr>
                <w:rFonts w:asciiTheme="minorHAnsi" w:hAnsiTheme="minorHAnsi"/>
                <w:sz w:val="22"/>
                <w:szCs w:val="22"/>
              </w:rPr>
              <w:tab/>
              <w:t>An official report of scores on the Graduate Record Examination.</w:t>
            </w:r>
          </w:p>
          <w:p w14:paraId="47972B57" w14:textId="77777777" w:rsidR="00AB49A2" w:rsidRDefault="00AB49A2" w:rsidP="00AB49A2">
            <w:pPr>
              <w:pStyle w:val="sc-List-1"/>
              <w:rPr>
                <w:rFonts w:asciiTheme="minorHAnsi" w:hAnsiTheme="minorHAnsi"/>
                <w:sz w:val="22"/>
                <w:szCs w:val="22"/>
              </w:rPr>
            </w:pPr>
            <w:r w:rsidRPr="00E27F10">
              <w:rPr>
                <w:rFonts w:asciiTheme="minorHAnsi" w:hAnsiTheme="minorHAnsi"/>
                <w:sz w:val="22"/>
                <w:szCs w:val="22"/>
              </w:rPr>
              <w:t>5.</w:t>
            </w:r>
            <w:r w:rsidRPr="00E27F10">
              <w:rPr>
                <w:rFonts w:asciiTheme="minorHAnsi" w:hAnsiTheme="minorHAnsi"/>
                <w:sz w:val="22"/>
                <w:szCs w:val="22"/>
              </w:rPr>
              <w:tab/>
              <w:t>Three letters of recommendation, with at least two from English professors.</w:t>
            </w:r>
          </w:p>
          <w:p w14:paraId="0D668824" w14:textId="20EA8861" w:rsidR="00AB49A2" w:rsidRDefault="00AB49A2" w:rsidP="00AB49A2">
            <w:pPr>
              <w:pStyle w:val="sc-List-1"/>
              <w:rPr>
                <w:rFonts w:asciiTheme="minorHAnsi" w:hAnsiTheme="minorHAnsi"/>
                <w:sz w:val="22"/>
                <w:szCs w:val="22"/>
              </w:rPr>
            </w:pPr>
            <w:r>
              <w:rPr>
                <w:rFonts w:asciiTheme="minorHAnsi" w:hAnsiTheme="minorHAnsi"/>
                <w:sz w:val="22"/>
                <w:szCs w:val="22"/>
              </w:rPr>
              <w:t xml:space="preserve">6.  A 1-2 page statement of intent outlining your area of writing interest, your goals for the program, and your relevant background. </w:t>
            </w:r>
          </w:p>
          <w:p w14:paraId="7E809BCF" w14:textId="37CE5902" w:rsidR="00AB49A2" w:rsidRPr="00E27F10" w:rsidRDefault="00AB49A2" w:rsidP="00AB49A2">
            <w:pPr>
              <w:pStyle w:val="sc-List-1"/>
              <w:rPr>
                <w:rFonts w:asciiTheme="minorHAnsi" w:hAnsiTheme="minorHAnsi"/>
                <w:sz w:val="22"/>
                <w:szCs w:val="22"/>
              </w:rPr>
            </w:pPr>
            <w:r>
              <w:rPr>
                <w:rFonts w:asciiTheme="minorHAnsi" w:hAnsiTheme="minorHAnsi"/>
                <w:sz w:val="22"/>
                <w:szCs w:val="22"/>
              </w:rPr>
              <w:t xml:space="preserve">7. </w:t>
            </w:r>
            <w:r w:rsidR="00B41779">
              <w:rPr>
                <w:rFonts w:asciiTheme="minorHAnsi" w:hAnsiTheme="minorHAnsi"/>
                <w:sz w:val="22"/>
                <w:szCs w:val="22"/>
              </w:rPr>
              <w:t xml:space="preserve"> </w:t>
            </w:r>
            <w:r>
              <w:rPr>
                <w:rFonts w:asciiTheme="minorHAnsi" w:hAnsiTheme="minorHAnsi"/>
                <w:sz w:val="22"/>
                <w:szCs w:val="22"/>
              </w:rPr>
              <w:t xml:space="preserve">A writing sample in your primary genre: 10-15 pages of poetry, or </w:t>
            </w:r>
            <w:r>
              <w:rPr>
                <w:rFonts w:asciiTheme="minorHAnsi" w:hAnsiTheme="minorHAnsi"/>
                <w:sz w:val="22"/>
                <w:szCs w:val="22"/>
              </w:rPr>
              <w:lastRenderedPageBreak/>
              <w:t>15-30 pages of prose (literary fiction or literary nonfiction).</w:t>
            </w:r>
          </w:p>
          <w:p w14:paraId="31819742" w14:textId="0981A99B" w:rsidR="00AB49A2" w:rsidRPr="00E27F10" w:rsidRDefault="00AB49A2" w:rsidP="00AB49A2">
            <w:pPr>
              <w:pStyle w:val="sc-List-1"/>
              <w:rPr>
                <w:rFonts w:asciiTheme="minorHAnsi" w:hAnsiTheme="minorHAnsi"/>
                <w:sz w:val="22"/>
                <w:szCs w:val="22"/>
              </w:rPr>
            </w:pPr>
            <w:r>
              <w:rPr>
                <w:rFonts w:asciiTheme="minorHAnsi" w:hAnsiTheme="minorHAnsi"/>
                <w:sz w:val="22"/>
                <w:szCs w:val="22"/>
              </w:rPr>
              <w:t>8.</w:t>
            </w:r>
            <w:r w:rsidRPr="00E27F10">
              <w:rPr>
                <w:rFonts w:asciiTheme="minorHAnsi" w:hAnsiTheme="minorHAnsi"/>
                <w:sz w:val="22"/>
                <w:szCs w:val="22"/>
              </w:rPr>
              <w:tab/>
              <w:t>A plan of study approved by the advisor and appropriate dean.</w:t>
            </w:r>
          </w:p>
          <w:p w14:paraId="53949212" w14:textId="77777777" w:rsidR="00AB49A2" w:rsidRPr="00E27F10" w:rsidRDefault="00AB49A2" w:rsidP="00AB49A2">
            <w:pPr>
              <w:pStyle w:val="sc-List-1"/>
              <w:rPr>
                <w:rFonts w:asciiTheme="minorHAnsi" w:hAnsiTheme="minorHAnsi"/>
                <w:sz w:val="22"/>
                <w:szCs w:val="22"/>
              </w:rPr>
            </w:pPr>
          </w:p>
          <w:p w14:paraId="2DD96A57" w14:textId="73D270A2" w:rsidR="00E27F10" w:rsidRPr="009F029C" w:rsidRDefault="00E27F10" w:rsidP="00E27F10">
            <w:pPr>
              <w:rPr>
                <w:b/>
              </w:rPr>
            </w:pPr>
          </w:p>
        </w:tc>
        <w:tc>
          <w:tcPr>
            <w:tcW w:w="3924" w:type="dxa"/>
            <w:noWrap/>
          </w:tcPr>
          <w:p w14:paraId="62719536" w14:textId="77777777" w:rsidR="00E27F10" w:rsidRDefault="00E27F10" w:rsidP="00E27F10">
            <w:pPr>
              <w:spacing w:line="240" w:lineRule="auto"/>
              <w:rPr>
                <w:b/>
              </w:rPr>
            </w:pPr>
            <w:r>
              <w:rPr>
                <w:b/>
              </w:rPr>
              <w:lastRenderedPageBreak/>
              <w:t xml:space="preserve">MA IN ENGLSH </w:t>
            </w:r>
          </w:p>
          <w:p w14:paraId="58C08E84" w14:textId="77777777" w:rsidR="00E27F10" w:rsidRPr="00E27F10" w:rsidRDefault="00E27F10" w:rsidP="00E27F10">
            <w:pPr>
              <w:pStyle w:val="sc-List-1"/>
              <w:rPr>
                <w:rFonts w:asciiTheme="minorHAnsi" w:hAnsiTheme="minorHAnsi"/>
                <w:sz w:val="22"/>
                <w:szCs w:val="22"/>
              </w:rPr>
            </w:pPr>
            <w:r w:rsidRPr="00E27F10">
              <w:rPr>
                <w:rFonts w:asciiTheme="minorHAnsi" w:hAnsiTheme="minorHAnsi"/>
                <w:sz w:val="22"/>
                <w:szCs w:val="22"/>
              </w:rPr>
              <w:t>1.</w:t>
            </w:r>
            <w:r w:rsidRPr="00E27F10">
              <w:rPr>
                <w:rFonts w:asciiTheme="minorHAnsi" w:hAnsiTheme="minorHAnsi"/>
                <w:sz w:val="22"/>
                <w:szCs w:val="22"/>
              </w:rPr>
              <w:tab/>
              <w:t>A completed application form accompanied by a $50 nonrefundable application fee.</w:t>
            </w:r>
          </w:p>
          <w:p w14:paraId="6E284DAB" w14:textId="77777777" w:rsidR="00E27F10" w:rsidRPr="00E27F10" w:rsidRDefault="00E27F10" w:rsidP="00E27F10">
            <w:pPr>
              <w:pStyle w:val="sc-List-1"/>
              <w:rPr>
                <w:rFonts w:asciiTheme="minorHAnsi" w:hAnsiTheme="minorHAnsi"/>
                <w:sz w:val="22"/>
                <w:szCs w:val="22"/>
              </w:rPr>
            </w:pPr>
            <w:r w:rsidRPr="00E27F10">
              <w:rPr>
                <w:rFonts w:asciiTheme="minorHAnsi" w:hAnsiTheme="minorHAnsi"/>
                <w:sz w:val="22"/>
                <w:szCs w:val="22"/>
              </w:rPr>
              <w:t>2.</w:t>
            </w:r>
            <w:r w:rsidRPr="00E27F10">
              <w:rPr>
                <w:rFonts w:asciiTheme="minorHAnsi" w:hAnsiTheme="minorHAnsi"/>
                <w:sz w:val="22"/>
                <w:szCs w:val="22"/>
              </w:rPr>
              <w:tab/>
              <w:t xml:space="preserve">Official transcripts of all undergraduate and graduate records. </w:t>
            </w:r>
          </w:p>
          <w:p w14:paraId="1B3892A8" w14:textId="77777777" w:rsidR="00E27F10" w:rsidRPr="00E27F10" w:rsidRDefault="00E27F10" w:rsidP="00E27F10">
            <w:pPr>
              <w:pStyle w:val="sc-List-1"/>
              <w:rPr>
                <w:rFonts w:asciiTheme="minorHAnsi" w:hAnsiTheme="minorHAnsi"/>
                <w:sz w:val="22"/>
                <w:szCs w:val="22"/>
              </w:rPr>
            </w:pPr>
            <w:r w:rsidRPr="00E27F10">
              <w:rPr>
                <w:rFonts w:asciiTheme="minorHAnsi" w:hAnsiTheme="minorHAnsi"/>
                <w:sz w:val="22"/>
                <w:szCs w:val="22"/>
              </w:rPr>
              <w:t>3.</w:t>
            </w:r>
            <w:r w:rsidRPr="00E27F10">
              <w:rPr>
                <w:rFonts w:asciiTheme="minorHAnsi" w:hAnsiTheme="minorHAnsi"/>
                <w:sz w:val="22"/>
                <w:szCs w:val="22"/>
              </w:rPr>
              <w:tab/>
              <w:t xml:space="preserve">A minimum cumulative grade point average of 3.00 on a 4.00 scale in 24 credit hours of upper-level courses in English language and literature. </w:t>
            </w:r>
          </w:p>
          <w:p w14:paraId="2BEF2584" w14:textId="60377FB0" w:rsidR="00E27F10" w:rsidRDefault="00E27F10" w:rsidP="00E27F10">
            <w:pPr>
              <w:pStyle w:val="sc-List-1"/>
              <w:rPr>
                <w:rFonts w:asciiTheme="minorHAnsi" w:hAnsiTheme="minorHAnsi"/>
                <w:sz w:val="22"/>
                <w:szCs w:val="22"/>
              </w:rPr>
            </w:pPr>
            <w:r>
              <w:rPr>
                <w:rFonts w:asciiTheme="minorHAnsi" w:hAnsiTheme="minorHAnsi"/>
                <w:sz w:val="22"/>
                <w:szCs w:val="22"/>
              </w:rPr>
              <w:t>4</w:t>
            </w:r>
            <w:r w:rsidRPr="00E27F10">
              <w:rPr>
                <w:rFonts w:asciiTheme="minorHAnsi" w:hAnsiTheme="minorHAnsi"/>
                <w:sz w:val="22"/>
                <w:szCs w:val="22"/>
              </w:rPr>
              <w:t>.</w:t>
            </w:r>
            <w:r w:rsidRPr="00E27F10">
              <w:rPr>
                <w:rFonts w:asciiTheme="minorHAnsi" w:hAnsiTheme="minorHAnsi"/>
                <w:sz w:val="22"/>
                <w:szCs w:val="22"/>
              </w:rPr>
              <w:tab/>
              <w:t>Three letters of recommendation, with at least two from English professors.</w:t>
            </w:r>
          </w:p>
          <w:p w14:paraId="107F03F6" w14:textId="0A4DF403" w:rsidR="00E27F10" w:rsidRDefault="00E27F10" w:rsidP="00E27F10">
            <w:pPr>
              <w:pStyle w:val="sc-List-1"/>
              <w:rPr>
                <w:rFonts w:asciiTheme="minorHAnsi" w:hAnsiTheme="minorHAnsi"/>
                <w:sz w:val="22"/>
                <w:szCs w:val="22"/>
              </w:rPr>
            </w:pPr>
            <w:r>
              <w:rPr>
                <w:rFonts w:asciiTheme="minorHAnsi" w:hAnsiTheme="minorHAnsi"/>
                <w:sz w:val="22"/>
                <w:szCs w:val="22"/>
              </w:rPr>
              <w:t xml:space="preserve">5.  A 1-2 page statement of intent outlining the candidate’s goals for the program and relevant background. </w:t>
            </w:r>
          </w:p>
          <w:p w14:paraId="5F1EA03C" w14:textId="1C720CDF" w:rsidR="00E27F10" w:rsidRPr="00E27F10" w:rsidRDefault="00E27F10" w:rsidP="00E27F10">
            <w:pPr>
              <w:pStyle w:val="sc-List-1"/>
              <w:rPr>
                <w:rFonts w:asciiTheme="minorHAnsi" w:hAnsiTheme="minorHAnsi"/>
                <w:sz w:val="22"/>
                <w:szCs w:val="22"/>
              </w:rPr>
            </w:pPr>
            <w:r>
              <w:rPr>
                <w:rFonts w:asciiTheme="minorHAnsi" w:hAnsiTheme="minorHAnsi"/>
                <w:sz w:val="22"/>
                <w:szCs w:val="22"/>
              </w:rPr>
              <w:t xml:space="preserve">6. </w:t>
            </w:r>
            <w:r w:rsidR="00AB49A2">
              <w:rPr>
                <w:rFonts w:asciiTheme="minorHAnsi" w:hAnsiTheme="minorHAnsi"/>
                <w:sz w:val="22"/>
                <w:szCs w:val="22"/>
              </w:rPr>
              <w:t xml:space="preserve"> </w:t>
            </w:r>
            <w:r>
              <w:rPr>
                <w:rFonts w:asciiTheme="minorHAnsi" w:hAnsiTheme="minorHAnsi"/>
                <w:sz w:val="22"/>
                <w:szCs w:val="22"/>
              </w:rPr>
              <w:t xml:space="preserve">A 7-10 page writing sample that demonstrates the candidate’s abilities in reading, research, and critical thinking about literary texts. </w:t>
            </w:r>
          </w:p>
          <w:p w14:paraId="73C7A106" w14:textId="77777777" w:rsidR="00E27F10" w:rsidRPr="00E27F10" w:rsidRDefault="00E27F10" w:rsidP="00E27F10">
            <w:pPr>
              <w:pStyle w:val="sc-List-1"/>
              <w:rPr>
                <w:rFonts w:asciiTheme="minorHAnsi" w:hAnsiTheme="minorHAnsi"/>
                <w:sz w:val="22"/>
                <w:szCs w:val="22"/>
              </w:rPr>
            </w:pPr>
            <w:r>
              <w:rPr>
                <w:rFonts w:asciiTheme="minorHAnsi" w:hAnsiTheme="minorHAnsi"/>
                <w:sz w:val="22"/>
                <w:szCs w:val="22"/>
              </w:rPr>
              <w:t>7.</w:t>
            </w:r>
            <w:r w:rsidRPr="00E27F10">
              <w:rPr>
                <w:rFonts w:asciiTheme="minorHAnsi" w:hAnsiTheme="minorHAnsi"/>
                <w:sz w:val="22"/>
                <w:szCs w:val="22"/>
              </w:rPr>
              <w:tab/>
              <w:t>A plan of study approved by the advisor and appropriate dean.</w:t>
            </w:r>
          </w:p>
          <w:p w14:paraId="4C7946E9" w14:textId="77777777" w:rsidR="00E27F10" w:rsidRPr="00E27F10" w:rsidRDefault="00E27F10" w:rsidP="00E27F10">
            <w:pPr>
              <w:pStyle w:val="sc-List-1"/>
              <w:rPr>
                <w:rFonts w:asciiTheme="minorHAnsi" w:hAnsiTheme="minorHAnsi"/>
                <w:sz w:val="22"/>
                <w:szCs w:val="22"/>
              </w:rPr>
            </w:pPr>
          </w:p>
          <w:p w14:paraId="72EA0B5B" w14:textId="77777777" w:rsidR="00E27F10" w:rsidRDefault="00E27F10" w:rsidP="00E27F10"/>
          <w:p w14:paraId="17C29D52" w14:textId="77777777" w:rsidR="00E27F10" w:rsidRPr="00E27F10" w:rsidRDefault="00E27F10" w:rsidP="00E27F10">
            <w:pPr>
              <w:rPr>
                <w:b/>
              </w:rPr>
            </w:pPr>
            <w:r w:rsidRPr="00E27F10">
              <w:rPr>
                <w:b/>
              </w:rPr>
              <w:t xml:space="preserve">MA IN ENGLISH WITH A CONCENTRATON IN CREATIVE WRITING </w:t>
            </w:r>
          </w:p>
          <w:p w14:paraId="5DB61DD4" w14:textId="77777777" w:rsidR="00AB49A2" w:rsidRPr="00E27F10" w:rsidRDefault="00AB49A2" w:rsidP="00AB49A2">
            <w:pPr>
              <w:pStyle w:val="sc-List-1"/>
              <w:rPr>
                <w:rFonts w:asciiTheme="minorHAnsi" w:hAnsiTheme="minorHAnsi"/>
                <w:sz w:val="22"/>
                <w:szCs w:val="22"/>
              </w:rPr>
            </w:pPr>
            <w:r w:rsidRPr="00E27F10">
              <w:rPr>
                <w:rFonts w:asciiTheme="minorHAnsi" w:hAnsiTheme="minorHAnsi"/>
                <w:sz w:val="22"/>
                <w:szCs w:val="22"/>
              </w:rPr>
              <w:t>1.</w:t>
            </w:r>
            <w:r w:rsidRPr="00E27F10">
              <w:rPr>
                <w:rFonts w:asciiTheme="minorHAnsi" w:hAnsiTheme="minorHAnsi"/>
                <w:sz w:val="22"/>
                <w:szCs w:val="22"/>
              </w:rPr>
              <w:tab/>
              <w:t>A completed application form accompanied by a $50 nonrefundable application fee.</w:t>
            </w:r>
          </w:p>
          <w:p w14:paraId="2EA330C6" w14:textId="77777777" w:rsidR="00AB49A2" w:rsidRPr="00E27F10" w:rsidRDefault="00AB49A2" w:rsidP="00AB49A2">
            <w:pPr>
              <w:pStyle w:val="sc-List-1"/>
              <w:rPr>
                <w:rFonts w:asciiTheme="minorHAnsi" w:hAnsiTheme="minorHAnsi"/>
                <w:sz w:val="22"/>
                <w:szCs w:val="22"/>
              </w:rPr>
            </w:pPr>
            <w:r w:rsidRPr="00E27F10">
              <w:rPr>
                <w:rFonts w:asciiTheme="minorHAnsi" w:hAnsiTheme="minorHAnsi"/>
                <w:sz w:val="22"/>
                <w:szCs w:val="22"/>
              </w:rPr>
              <w:t>2.</w:t>
            </w:r>
            <w:r w:rsidRPr="00E27F10">
              <w:rPr>
                <w:rFonts w:asciiTheme="minorHAnsi" w:hAnsiTheme="minorHAnsi"/>
                <w:sz w:val="22"/>
                <w:szCs w:val="22"/>
              </w:rPr>
              <w:tab/>
              <w:t xml:space="preserve">Official transcripts of all undergraduate and graduate records. </w:t>
            </w:r>
          </w:p>
          <w:p w14:paraId="4592DED7" w14:textId="77777777" w:rsidR="00AB49A2" w:rsidRPr="00E27F10" w:rsidRDefault="00AB49A2" w:rsidP="00AB49A2">
            <w:pPr>
              <w:pStyle w:val="sc-List-1"/>
              <w:rPr>
                <w:rFonts w:asciiTheme="minorHAnsi" w:hAnsiTheme="minorHAnsi"/>
                <w:sz w:val="22"/>
                <w:szCs w:val="22"/>
              </w:rPr>
            </w:pPr>
            <w:r w:rsidRPr="00E27F10">
              <w:rPr>
                <w:rFonts w:asciiTheme="minorHAnsi" w:hAnsiTheme="minorHAnsi"/>
                <w:sz w:val="22"/>
                <w:szCs w:val="22"/>
              </w:rPr>
              <w:t>3.</w:t>
            </w:r>
            <w:r w:rsidRPr="00E27F10">
              <w:rPr>
                <w:rFonts w:asciiTheme="minorHAnsi" w:hAnsiTheme="minorHAnsi"/>
                <w:sz w:val="22"/>
                <w:szCs w:val="22"/>
              </w:rPr>
              <w:tab/>
              <w:t xml:space="preserve">A minimum cumulative grade point average of 3.00 on a 4.00 scale in 24 credit hours of upper-level courses in English language and literature. </w:t>
            </w:r>
          </w:p>
          <w:p w14:paraId="5C7A6301" w14:textId="1F996F19" w:rsidR="00AB49A2" w:rsidRDefault="00AB49A2" w:rsidP="00AB49A2">
            <w:pPr>
              <w:pStyle w:val="sc-List-1"/>
              <w:rPr>
                <w:rFonts w:asciiTheme="minorHAnsi" w:hAnsiTheme="minorHAnsi"/>
                <w:sz w:val="22"/>
                <w:szCs w:val="22"/>
              </w:rPr>
            </w:pPr>
            <w:r>
              <w:rPr>
                <w:rFonts w:asciiTheme="minorHAnsi" w:hAnsiTheme="minorHAnsi"/>
                <w:sz w:val="22"/>
                <w:szCs w:val="22"/>
              </w:rPr>
              <w:t>4</w:t>
            </w:r>
            <w:r w:rsidRPr="00E27F10">
              <w:rPr>
                <w:rFonts w:asciiTheme="minorHAnsi" w:hAnsiTheme="minorHAnsi"/>
                <w:sz w:val="22"/>
                <w:szCs w:val="22"/>
              </w:rPr>
              <w:t>.</w:t>
            </w:r>
            <w:r w:rsidRPr="00E27F10">
              <w:rPr>
                <w:rFonts w:asciiTheme="minorHAnsi" w:hAnsiTheme="minorHAnsi"/>
                <w:sz w:val="22"/>
                <w:szCs w:val="22"/>
              </w:rPr>
              <w:tab/>
              <w:t>Three letters of recommendation, with at least two from English professors.</w:t>
            </w:r>
          </w:p>
          <w:p w14:paraId="5E351266" w14:textId="4C4FA422" w:rsidR="00AB49A2" w:rsidRDefault="00AB49A2" w:rsidP="00AB49A2">
            <w:pPr>
              <w:pStyle w:val="sc-List-1"/>
              <w:rPr>
                <w:rFonts w:asciiTheme="minorHAnsi" w:hAnsiTheme="minorHAnsi"/>
                <w:sz w:val="22"/>
                <w:szCs w:val="22"/>
              </w:rPr>
            </w:pPr>
            <w:r>
              <w:rPr>
                <w:rFonts w:asciiTheme="minorHAnsi" w:hAnsiTheme="minorHAnsi"/>
                <w:sz w:val="22"/>
                <w:szCs w:val="22"/>
              </w:rPr>
              <w:t xml:space="preserve">5.  A 1-2 page statement of intent outlining your area of writing interest, your goals for the program, and your relevant background. </w:t>
            </w:r>
          </w:p>
          <w:p w14:paraId="350FC89E" w14:textId="77777777" w:rsidR="00AB49A2" w:rsidRPr="00E27F10" w:rsidRDefault="00AB49A2" w:rsidP="00AB49A2">
            <w:pPr>
              <w:pStyle w:val="sc-List-1"/>
              <w:rPr>
                <w:rFonts w:asciiTheme="minorHAnsi" w:hAnsiTheme="minorHAnsi"/>
                <w:sz w:val="22"/>
                <w:szCs w:val="22"/>
              </w:rPr>
            </w:pPr>
          </w:p>
          <w:p w14:paraId="39D79C0B" w14:textId="13BD7709" w:rsidR="00AB49A2" w:rsidRPr="00E27F10" w:rsidRDefault="00AB49A2" w:rsidP="00AB49A2">
            <w:pPr>
              <w:pStyle w:val="sc-List-1"/>
              <w:rPr>
                <w:rFonts w:asciiTheme="minorHAnsi" w:hAnsiTheme="minorHAnsi"/>
                <w:sz w:val="22"/>
                <w:szCs w:val="22"/>
              </w:rPr>
            </w:pPr>
            <w:r>
              <w:rPr>
                <w:rFonts w:asciiTheme="minorHAnsi" w:hAnsiTheme="minorHAnsi"/>
                <w:sz w:val="22"/>
                <w:szCs w:val="22"/>
              </w:rPr>
              <w:lastRenderedPageBreak/>
              <w:t>6. A writing sample in your primary genre: 10-15 pages of poetry, or 15-30 pages of prose (literary fiction or literary nonfiction).</w:t>
            </w:r>
          </w:p>
          <w:p w14:paraId="39902F03" w14:textId="31BCD8A0" w:rsidR="00AB49A2" w:rsidRPr="00E27F10" w:rsidRDefault="00AB49A2" w:rsidP="00AB49A2">
            <w:pPr>
              <w:pStyle w:val="sc-List-1"/>
              <w:rPr>
                <w:rFonts w:asciiTheme="minorHAnsi" w:hAnsiTheme="minorHAnsi"/>
                <w:sz w:val="22"/>
                <w:szCs w:val="22"/>
              </w:rPr>
            </w:pPr>
            <w:r>
              <w:rPr>
                <w:rFonts w:asciiTheme="minorHAnsi" w:hAnsiTheme="minorHAnsi"/>
                <w:sz w:val="22"/>
                <w:szCs w:val="22"/>
              </w:rPr>
              <w:t>7.</w:t>
            </w:r>
            <w:r w:rsidRPr="00E27F10">
              <w:rPr>
                <w:rFonts w:asciiTheme="minorHAnsi" w:hAnsiTheme="minorHAnsi"/>
                <w:sz w:val="22"/>
                <w:szCs w:val="22"/>
              </w:rPr>
              <w:tab/>
              <w:t>A plan of study approved by the advisor and appropriate dean.</w:t>
            </w:r>
          </w:p>
          <w:p w14:paraId="08D14E4C" w14:textId="77777777" w:rsidR="00F64260" w:rsidRPr="009F029C" w:rsidRDefault="00F64260" w:rsidP="00E27F10">
            <w:pPr>
              <w:rPr>
                <w:b/>
              </w:rPr>
            </w:pPr>
          </w:p>
        </w:tc>
      </w:tr>
      <w:tr w:rsidR="00F64260" w:rsidRPr="006E3AF2" w14:paraId="4FC3D574" w14:textId="77777777">
        <w:tc>
          <w:tcPr>
            <w:tcW w:w="3168" w:type="dxa"/>
            <w:noWrap/>
            <w:vAlign w:val="center"/>
          </w:tcPr>
          <w:p w14:paraId="29328D2B" w14:textId="1BFCB101" w:rsidR="00F64260" w:rsidRDefault="00A8451E" w:rsidP="003F099C">
            <w:pPr>
              <w:spacing w:line="240" w:lineRule="auto"/>
            </w:pPr>
            <w:r>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3924" w:type="dxa"/>
            <w:noWrap/>
          </w:tcPr>
          <w:p w14:paraId="135E782D" w14:textId="77777777" w:rsidR="00F64260" w:rsidRPr="009F029C" w:rsidRDefault="00F64260" w:rsidP="00120C12">
            <w:pPr>
              <w:spacing w:line="240" w:lineRule="auto"/>
              <w:rPr>
                <w:b/>
              </w:rPr>
            </w:pPr>
            <w:bookmarkStart w:id="18" w:name="retention"/>
            <w:bookmarkEnd w:id="18"/>
          </w:p>
        </w:tc>
        <w:tc>
          <w:tcPr>
            <w:tcW w:w="3924" w:type="dxa"/>
            <w:noWrap/>
          </w:tcPr>
          <w:p w14:paraId="2A3509C0" w14:textId="77777777" w:rsidR="00F64260" w:rsidRPr="009F029C" w:rsidRDefault="00F64260" w:rsidP="00120C12">
            <w:pPr>
              <w:spacing w:line="240" w:lineRule="auto"/>
              <w:rPr>
                <w:b/>
              </w:rPr>
            </w:pPr>
          </w:p>
        </w:tc>
      </w:tr>
      <w:tr w:rsidR="00F64260" w:rsidRPr="006E3AF2" w14:paraId="18AE1454" w14:textId="77777777">
        <w:tc>
          <w:tcPr>
            <w:tcW w:w="3168" w:type="dxa"/>
            <w:noWrap/>
            <w:vAlign w:val="center"/>
          </w:tcPr>
          <w:p w14:paraId="26E0A0A7" w14:textId="3AAEEBE1" w:rsidR="00F64260" w:rsidRDefault="00A8451E" w:rsidP="003F099C">
            <w:pPr>
              <w:spacing w:line="240" w:lineRule="auto"/>
            </w:pPr>
            <w:r>
              <w:t>C.4</w:t>
            </w:r>
            <w:r w:rsidR="00F64260">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A442D7">
                <w:rPr>
                  <w:rStyle w:val="Hyperlink"/>
                </w:rPr>
                <w:t>Course requirements</w:t>
              </w:r>
            </w:hyperlink>
            <w:r w:rsidR="00F64260">
              <w:t xml:space="preserve"> for each program option</w:t>
            </w:r>
          </w:p>
        </w:tc>
        <w:tc>
          <w:tcPr>
            <w:tcW w:w="3924" w:type="dxa"/>
            <w:noWrap/>
          </w:tcPr>
          <w:p w14:paraId="127FF486" w14:textId="77777777" w:rsidR="00F64260" w:rsidRPr="009F029C" w:rsidRDefault="00F64260" w:rsidP="00120C12">
            <w:pPr>
              <w:spacing w:line="240" w:lineRule="auto"/>
              <w:rPr>
                <w:b/>
              </w:rPr>
            </w:pPr>
            <w:bookmarkStart w:id="19" w:name="course_reqs"/>
            <w:bookmarkEnd w:id="19"/>
          </w:p>
        </w:tc>
        <w:tc>
          <w:tcPr>
            <w:tcW w:w="3924" w:type="dxa"/>
            <w:noWrap/>
          </w:tcPr>
          <w:p w14:paraId="51D46197" w14:textId="77777777" w:rsidR="00F64260" w:rsidRDefault="00F64260" w:rsidP="00120C12">
            <w:pPr>
              <w:spacing w:line="240" w:lineRule="auto"/>
              <w:rPr>
                <w:b/>
              </w:rPr>
            </w:pPr>
          </w:p>
          <w:p w14:paraId="5BB0BE70" w14:textId="77777777" w:rsidR="00F64260" w:rsidRDefault="00F64260" w:rsidP="00120C12">
            <w:pPr>
              <w:spacing w:line="240" w:lineRule="auto"/>
              <w:rPr>
                <w:b/>
              </w:rPr>
            </w:pPr>
          </w:p>
          <w:p w14:paraId="2686ADB3" w14:textId="77777777" w:rsidR="00F64260" w:rsidRDefault="00F64260" w:rsidP="00120C12">
            <w:pPr>
              <w:spacing w:line="240" w:lineRule="auto"/>
              <w:rPr>
                <w:b/>
              </w:rPr>
            </w:pPr>
          </w:p>
          <w:p w14:paraId="17C26BCB" w14:textId="77777777" w:rsidR="00F64260" w:rsidRPr="009F029C" w:rsidRDefault="00F64260" w:rsidP="00120C12">
            <w:pPr>
              <w:spacing w:line="240" w:lineRule="auto"/>
              <w:rPr>
                <w:b/>
              </w:rPr>
            </w:pPr>
          </w:p>
        </w:tc>
      </w:tr>
      <w:tr w:rsidR="00F64260" w:rsidRPr="006E3AF2" w14:paraId="26A1F817" w14:textId="77777777">
        <w:tc>
          <w:tcPr>
            <w:tcW w:w="3168" w:type="dxa"/>
            <w:noWrap/>
            <w:vAlign w:val="center"/>
          </w:tcPr>
          <w:p w14:paraId="694E9C3A" w14:textId="2AF168FA" w:rsidR="00F64260" w:rsidRDefault="00A8451E" w:rsidP="00A442D7">
            <w:pPr>
              <w:spacing w:line="240" w:lineRule="auto"/>
            </w:pPr>
            <w:r>
              <w:t>C.5</w:t>
            </w:r>
            <w:r w:rsidR="00F64260">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A442D7">
                <w:rPr>
                  <w:rStyle w:val="Hyperlink"/>
                </w:rPr>
                <w:t>Credit count</w:t>
              </w:r>
            </w:hyperlink>
            <w:r w:rsidR="00FA72E0">
              <w:rPr>
                <w:rStyle w:val="Hyperlink"/>
              </w:rPr>
              <w:t xml:space="preserve"> for each program option</w:t>
            </w:r>
          </w:p>
        </w:tc>
        <w:tc>
          <w:tcPr>
            <w:tcW w:w="3924" w:type="dxa"/>
            <w:noWrap/>
          </w:tcPr>
          <w:p w14:paraId="07CC4261" w14:textId="77777777" w:rsidR="00F64260" w:rsidRPr="009F029C" w:rsidRDefault="00F64260" w:rsidP="00120C12">
            <w:pPr>
              <w:spacing w:line="240" w:lineRule="auto"/>
              <w:rPr>
                <w:b/>
              </w:rPr>
            </w:pPr>
            <w:bookmarkStart w:id="20" w:name="credit_count"/>
            <w:bookmarkEnd w:id="20"/>
          </w:p>
        </w:tc>
        <w:tc>
          <w:tcPr>
            <w:tcW w:w="3924" w:type="dxa"/>
            <w:noWrap/>
          </w:tcPr>
          <w:p w14:paraId="421B2688" w14:textId="77777777" w:rsidR="00F64260" w:rsidRPr="009F029C" w:rsidRDefault="00F64260" w:rsidP="00120C12">
            <w:pPr>
              <w:spacing w:line="240" w:lineRule="auto"/>
              <w:rPr>
                <w:b/>
              </w:rPr>
            </w:pPr>
          </w:p>
        </w:tc>
      </w:tr>
      <w:tr w:rsidR="00A8451E" w:rsidRPr="006E3AF2" w14:paraId="7F1C9B8C" w14:textId="77777777">
        <w:tc>
          <w:tcPr>
            <w:tcW w:w="3168" w:type="dxa"/>
            <w:noWrap/>
            <w:vAlign w:val="center"/>
          </w:tcPr>
          <w:p w14:paraId="1F368772" w14:textId="6595B277" w:rsidR="00A8451E" w:rsidRDefault="00A8451E" w:rsidP="009545B6">
            <w:pPr>
              <w:spacing w:line="240" w:lineRule="auto"/>
            </w:pPr>
            <w:r>
              <w:t xml:space="preserve">C.6. </w:t>
            </w:r>
            <w:r w:rsidR="009545B6">
              <w:t>R</w:t>
            </w:r>
            <w:r>
              <w:t>equirement for thesis, project</w:t>
            </w:r>
            <w:r w:rsidR="00334441">
              <w:t>,</w:t>
            </w:r>
            <w:r>
              <w:t xml:space="preserve"> or comprehensive exam</w:t>
            </w:r>
            <w:r w:rsidR="003C3E00">
              <w:t xml:space="preserve"> </w:t>
            </w:r>
          </w:p>
        </w:tc>
        <w:tc>
          <w:tcPr>
            <w:tcW w:w="3924" w:type="dxa"/>
            <w:noWrap/>
          </w:tcPr>
          <w:p w14:paraId="09F6E979" w14:textId="77777777" w:rsidR="00A8451E" w:rsidRPr="009F029C" w:rsidRDefault="00A8451E" w:rsidP="00120C12">
            <w:pPr>
              <w:spacing w:line="240" w:lineRule="auto"/>
              <w:rPr>
                <w:b/>
              </w:rPr>
            </w:pPr>
          </w:p>
        </w:tc>
        <w:tc>
          <w:tcPr>
            <w:tcW w:w="3924" w:type="dxa"/>
            <w:noWrap/>
          </w:tcPr>
          <w:p w14:paraId="606789C1" w14:textId="77777777" w:rsidR="00A8451E" w:rsidRPr="009F029C" w:rsidRDefault="00A8451E" w:rsidP="00120C12">
            <w:pPr>
              <w:spacing w:line="240" w:lineRule="auto"/>
              <w:rPr>
                <w:b/>
              </w:rPr>
            </w:pPr>
          </w:p>
        </w:tc>
      </w:tr>
      <w:tr w:rsidR="00A90A26" w:rsidRPr="006E3AF2" w14:paraId="17D863F5" w14:textId="77777777">
        <w:tc>
          <w:tcPr>
            <w:tcW w:w="3168" w:type="dxa"/>
            <w:noWrap/>
            <w:vAlign w:val="center"/>
          </w:tcPr>
          <w:p w14:paraId="1621DBFD" w14:textId="3A8EC0B3" w:rsidR="00A90A26" w:rsidRDefault="00A8451E" w:rsidP="003F099C">
            <w:pPr>
              <w:spacing w:line="240" w:lineRule="auto"/>
            </w:pPr>
            <w:r>
              <w:t>C.7</w:t>
            </w:r>
            <w:r w:rsidR="00A90A26">
              <w:t>. Other changes if any</w:t>
            </w:r>
          </w:p>
        </w:tc>
        <w:tc>
          <w:tcPr>
            <w:tcW w:w="3924" w:type="dxa"/>
            <w:noWrap/>
          </w:tcPr>
          <w:p w14:paraId="2C013B39" w14:textId="77777777" w:rsidR="00A90A26" w:rsidRPr="009F029C" w:rsidRDefault="00A90A26" w:rsidP="00120C12">
            <w:pPr>
              <w:spacing w:line="240" w:lineRule="auto"/>
              <w:rPr>
                <w:b/>
              </w:rPr>
            </w:pPr>
          </w:p>
        </w:tc>
        <w:tc>
          <w:tcPr>
            <w:tcW w:w="3924" w:type="dxa"/>
            <w:noWrap/>
          </w:tcPr>
          <w:p w14:paraId="4649CA08" w14:textId="77777777" w:rsidR="00A90A26" w:rsidRPr="009F029C" w:rsidRDefault="00A90A26" w:rsidP="00120C12">
            <w:pPr>
              <w:spacing w:line="240" w:lineRule="auto"/>
              <w:rPr>
                <w:b/>
              </w:rPr>
            </w:pPr>
          </w:p>
        </w:tc>
      </w:tr>
    </w:tbl>
    <w:p w14:paraId="2480EEC2" w14:textId="77777777"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9"/>
        <w:gridCol w:w="3252"/>
        <w:gridCol w:w="3190"/>
        <w:gridCol w:w="1159"/>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1" w:name="_Signature"/>
        <w:bookmarkEnd w:id="21"/>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195E1189" w:rsidR="00F64260" w:rsidRDefault="009B1F70" w:rsidP="00293639">
            <w:pPr>
              <w:spacing w:line="240" w:lineRule="auto"/>
            </w:pPr>
            <w:r>
              <w:t>Magdalena Ostas</w:t>
            </w:r>
          </w:p>
        </w:tc>
        <w:tc>
          <w:tcPr>
            <w:tcW w:w="3279" w:type="dxa"/>
            <w:vAlign w:val="center"/>
          </w:tcPr>
          <w:p w14:paraId="3874B8F9" w14:textId="3380A99F" w:rsidR="00F64260" w:rsidRDefault="008659FB" w:rsidP="00293639">
            <w:pPr>
              <w:spacing w:line="240" w:lineRule="auto"/>
            </w:pPr>
            <w:r>
              <w:t xml:space="preserve">Director, Graduate </w:t>
            </w:r>
            <w:r w:rsidR="00ED10F6">
              <w:t>Program</w:t>
            </w:r>
            <w:r>
              <w:t>s in English</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6EDEC412" w:rsidR="00F64260" w:rsidRDefault="009B1F70" w:rsidP="00293639">
            <w:pPr>
              <w:spacing w:line="240" w:lineRule="auto"/>
            </w:pPr>
            <w:r>
              <w:t>Daniel Scott</w:t>
            </w:r>
          </w:p>
        </w:tc>
        <w:tc>
          <w:tcPr>
            <w:tcW w:w="3279" w:type="dxa"/>
            <w:vAlign w:val="center"/>
          </w:tcPr>
          <w:p w14:paraId="46637261" w14:textId="716421BB" w:rsidR="00F64260" w:rsidRDefault="00ED10F6" w:rsidP="00293639">
            <w:pPr>
              <w:spacing w:line="240" w:lineRule="auto"/>
            </w:pPr>
            <w:r>
              <w:t xml:space="preserve">Chair of </w:t>
            </w:r>
            <w:r w:rsidR="009B1F70">
              <w:t>English</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1D738C38" w:rsidR="00F64260" w:rsidRDefault="009B1F70" w:rsidP="00293639">
            <w:pPr>
              <w:spacing w:line="240" w:lineRule="auto"/>
            </w:pPr>
            <w:r>
              <w:t>Earl Simson</w:t>
            </w:r>
          </w:p>
        </w:tc>
        <w:tc>
          <w:tcPr>
            <w:tcW w:w="3279" w:type="dxa"/>
            <w:vAlign w:val="center"/>
          </w:tcPr>
          <w:p w14:paraId="25000859" w14:textId="6F9C19EC" w:rsidR="00F64260" w:rsidRDefault="00ED10F6" w:rsidP="00293639">
            <w:pPr>
              <w:spacing w:line="240" w:lineRule="auto"/>
            </w:pPr>
            <w:r>
              <w:t xml:space="preserve">Dean of </w:t>
            </w:r>
            <w:r w:rsidR="009B1F70">
              <w:t>Arts &amp;Sciences</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69F8136C" w:rsidR="00F64260" w:rsidRDefault="00F64260"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2" w:name="acknowledge"/>
        <w:bookmarkEnd w:id="22"/>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880768"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3" w:name="Signature_2"/>
            <w:bookmarkEnd w:id="23"/>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74E36F" w14:textId="77777777" w:rsidR="00880768" w:rsidRDefault="00880768" w:rsidP="00FA78CA">
      <w:pPr>
        <w:spacing w:line="240" w:lineRule="auto"/>
      </w:pPr>
      <w:r>
        <w:separator/>
      </w:r>
    </w:p>
  </w:endnote>
  <w:endnote w:type="continuationSeparator" w:id="0">
    <w:p w14:paraId="723B3330" w14:textId="77777777" w:rsidR="00880768" w:rsidRDefault="00880768"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Univers LT 57 Condensed">
    <w:altName w:val="Calibri"/>
    <w:charset w:val="00"/>
    <w:family w:val="auto"/>
    <w:pitch w:val="variable"/>
    <w:sig w:usb0="80000027"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AA23FF" w14:textId="77777777" w:rsidR="00217282" w:rsidRDefault="0021728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5E752D" w:rsidRPr="00310D95" w:rsidRDefault="00DF535D" w:rsidP="00310D95">
    <w:pPr>
      <w:pStyle w:val="Footer"/>
      <w:pBdr>
        <w:top w:val="single" w:sz="8" w:space="1" w:color="984806"/>
      </w:pBdr>
      <w:jc w:val="right"/>
      <w:rPr>
        <w:sz w:val="20"/>
      </w:rPr>
    </w:pPr>
    <w:r>
      <w:rPr>
        <w:sz w:val="20"/>
      </w:rPr>
      <w:t>Revised</w:t>
    </w:r>
    <w:r w:rsidR="005E752D">
      <w:rPr>
        <w:sz w:val="20"/>
      </w:rPr>
      <w:t xml:space="preserve">  </w:t>
    </w:r>
    <w:r>
      <w:rPr>
        <w:sz w:val="20"/>
      </w:rPr>
      <w:t>12</w:t>
    </w:r>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217282">
      <w:rPr>
        <w:b/>
        <w:bCs/>
        <w:noProof/>
        <w:sz w:val="20"/>
      </w:rPr>
      <w:t>1</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217282">
      <w:rPr>
        <w:b/>
        <w:bCs/>
        <w:noProof/>
        <w:sz w:val="20"/>
      </w:rPr>
      <w:t>5</w:t>
    </w:r>
    <w:r w:rsidR="005E752D"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104878" w14:textId="77777777" w:rsidR="00217282" w:rsidRDefault="0021728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21E31C" w14:textId="77777777" w:rsidR="00880768" w:rsidRDefault="00880768" w:rsidP="00FA78CA">
      <w:pPr>
        <w:spacing w:line="240" w:lineRule="auto"/>
      </w:pPr>
      <w:r>
        <w:separator/>
      </w:r>
    </w:p>
  </w:footnote>
  <w:footnote w:type="continuationSeparator" w:id="0">
    <w:p w14:paraId="697E2FAD" w14:textId="77777777" w:rsidR="00880768" w:rsidRDefault="00880768"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5C72D8" w14:textId="77777777" w:rsidR="00217282" w:rsidRDefault="0021728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12C7A3B1"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bookmarkStart w:id="24" w:name="_GoBack"/>
    <w:r w:rsidR="00217282">
      <w:rPr>
        <w:color w:val="4F6228"/>
      </w:rPr>
      <w:t>1819_46 ENGL delete GRE req</w:t>
    </w:r>
    <w:bookmarkEnd w:id="24"/>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Pr="004254A0">
      <w:rPr>
        <w:color w:val="4F6228"/>
      </w:rPr>
      <w:tab/>
    </w:r>
    <w:r w:rsidR="00217282">
      <w:rPr>
        <w:color w:val="4F6228"/>
      </w:rPr>
      <w:t>2/16/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FFAA6C" w14:textId="77777777" w:rsidR="00217282" w:rsidRDefault="0021728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06C4"/>
    <w:rsid w:val="000357A5"/>
    <w:rsid w:val="0004554C"/>
    <w:rsid w:val="00053F31"/>
    <w:rsid w:val="000556B3"/>
    <w:rsid w:val="00073DC2"/>
    <w:rsid w:val="000810FF"/>
    <w:rsid w:val="000A36CD"/>
    <w:rsid w:val="000A72E5"/>
    <w:rsid w:val="000D1497"/>
    <w:rsid w:val="000D21F2"/>
    <w:rsid w:val="000D5929"/>
    <w:rsid w:val="000D7E9E"/>
    <w:rsid w:val="000E2CBA"/>
    <w:rsid w:val="001010FA"/>
    <w:rsid w:val="00101BA4"/>
    <w:rsid w:val="0011690A"/>
    <w:rsid w:val="00120C12"/>
    <w:rsid w:val="001278A4"/>
    <w:rsid w:val="001304E5"/>
    <w:rsid w:val="0013176C"/>
    <w:rsid w:val="00131B87"/>
    <w:rsid w:val="001429AA"/>
    <w:rsid w:val="001468F0"/>
    <w:rsid w:val="00167AE2"/>
    <w:rsid w:val="00176636"/>
    <w:rsid w:val="00176C55"/>
    <w:rsid w:val="00181A4B"/>
    <w:rsid w:val="001A37FB"/>
    <w:rsid w:val="001A51ED"/>
    <w:rsid w:val="001B2E3A"/>
    <w:rsid w:val="001F351F"/>
    <w:rsid w:val="0020058E"/>
    <w:rsid w:val="00217282"/>
    <w:rsid w:val="00237355"/>
    <w:rsid w:val="00240259"/>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34441"/>
    <w:rsid w:val="00345149"/>
    <w:rsid w:val="00376A8B"/>
    <w:rsid w:val="003A45F6"/>
    <w:rsid w:val="003B2F7F"/>
    <w:rsid w:val="003B4A52"/>
    <w:rsid w:val="003C1A54"/>
    <w:rsid w:val="003C3E00"/>
    <w:rsid w:val="003C511E"/>
    <w:rsid w:val="003D7372"/>
    <w:rsid w:val="003F099C"/>
    <w:rsid w:val="003F4E82"/>
    <w:rsid w:val="00402602"/>
    <w:rsid w:val="004254A0"/>
    <w:rsid w:val="004255EA"/>
    <w:rsid w:val="004313E6"/>
    <w:rsid w:val="00432595"/>
    <w:rsid w:val="004403BD"/>
    <w:rsid w:val="00442EEA"/>
    <w:rsid w:val="004779B4"/>
    <w:rsid w:val="00482982"/>
    <w:rsid w:val="0048308F"/>
    <w:rsid w:val="004932BC"/>
    <w:rsid w:val="004B1512"/>
    <w:rsid w:val="004E57C5"/>
    <w:rsid w:val="004F6658"/>
    <w:rsid w:val="00510E78"/>
    <w:rsid w:val="005174B4"/>
    <w:rsid w:val="005473BC"/>
    <w:rsid w:val="00554440"/>
    <w:rsid w:val="005873E3"/>
    <w:rsid w:val="00587912"/>
    <w:rsid w:val="00587DC6"/>
    <w:rsid w:val="005C23BD"/>
    <w:rsid w:val="005C37AA"/>
    <w:rsid w:val="005C3F83"/>
    <w:rsid w:val="005C7C5B"/>
    <w:rsid w:val="005D389E"/>
    <w:rsid w:val="005E752D"/>
    <w:rsid w:val="005E7C44"/>
    <w:rsid w:val="005F2A05"/>
    <w:rsid w:val="0060242B"/>
    <w:rsid w:val="0060382D"/>
    <w:rsid w:val="00663C1F"/>
    <w:rsid w:val="00670869"/>
    <w:rsid w:val="006761E1"/>
    <w:rsid w:val="00683AEB"/>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E44B1"/>
    <w:rsid w:val="007F29A0"/>
    <w:rsid w:val="008122C6"/>
    <w:rsid w:val="0085229B"/>
    <w:rsid w:val="008555D8"/>
    <w:rsid w:val="008628B1"/>
    <w:rsid w:val="00865915"/>
    <w:rsid w:val="008659FB"/>
    <w:rsid w:val="00872775"/>
    <w:rsid w:val="008745BA"/>
    <w:rsid w:val="00880768"/>
    <w:rsid w:val="008847FE"/>
    <w:rsid w:val="00890CFD"/>
    <w:rsid w:val="0089234B"/>
    <w:rsid w:val="008927AF"/>
    <w:rsid w:val="0089400B"/>
    <w:rsid w:val="00896897"/>
    <w:rsid w:val="008A5FCC"/>
    <w:rsid w:val="008B1F84"/>
    <w:rsid w:val="008C601E"/>
    <w:rsid w:val="008E0FCD"/>
    <w:rsid w:val="008E3EFA"/>
    <w:rsid w:val="008E48E4"/>
    <w:rsid w:val="008E5099"/>
    <w:rsid w:val="008F0AFB"/>
    <w:rsid w:val="00905E67"/>
    <w:rsid w:val="009262CD"/>
    <w:rsid w:val="00932B72"/>
    <w:rsid w:val="00936421"/>
    <w:rsid w:val="009367B9"/>
    <w:rsid w:val="009458D2"/>
    <w:rsid w:val="00946B20"/>
    <w:rsid w:val="009545B6"/>
    <w:rsid w:val="00962121"/>
    <w:rsid w:val="0098046D"/>
    <w:rsid w:val="00987351"/>
    <w:rsid w:val="00995D8F"/>
    <w:rsid w:val="009A05F7"/>
    <w:rsid w:val="009A4E6F"/>
    <w:rsid w:val="009A58C1"/>
    <w:rsid w:val="009B17A1"/>
    <w:rsid w:val="009B1F70"/>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76E75"/>
    <w:rsid w:val="00A836FF"/>
    <w:rsid w:val="00A83A6C"/>
    <w:rsid w:val="00A8451E"/>
    <w:rsid w:val="00A85BAB"/>
    <w:rsid w:val="00A87611"/>
    <w:rsid w:val="00A90A26"/>
    <w:rsid w:val="00A94B5A"/>
    <w:rsid w:val="00AB49A2"/>
    <w:rsid w:val="00AC3032"/>
    <w:rsid w:val="00AE78C2"/>
    <w:rsid w:val="00AE7A3D"/>
    <w:rsid w:val="00B07266"/>
    <w:rsid w:val="00B12BAB"/>
    <w:rsid w:val="00B138C5"/>
    <w:rsid w:val="00B20954"/>
    <w:rsid w:val="00B2320C"/>
    <w:rsid w:val="00B24AAC"/>
    <w:rsid w:val="00B26629"/>
    <w:rsid w:val="00B26F16"/>
    <w:rsid w:val="00B336A9"/>
    <w:rsid w:val="00B35315"/>
    <w:rsid w:val="00B41779"/>
    <w:rsid w:val="00B4771F"/>
    <w:rsid w:val="00B4784B"/>
    <w:rsid w:val="00B51B79"/>
    <w:rsid w:val="00B605CE"/>
    <w:rsid w:val="00B649C4"/>
    <w:rsid w:val="00B82B64"/>
    <w:rsid w:val="00B862BF"/>
    <w:rsid w:val="00B87B39"/>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D50FE1"/>
    <w:rsid w:val="00D56C09"/>
    <w:rsid w:val="00D64DF4"/>
    <w:rsid w:val="00D65A71"/>
    <w:rsid w:val="00D65F02"/>
    <w:rsid w:val="00D75FF8"/>
    <w:rsid w:val="00D94405"/>
    <w:rsid w:val="00DA73A0"/>
    <w:rsid w:val="00DB23D4"/>
    <w:rsid w:val="00DB63D4"/>
    <w:rsid w:val="00DD69AE"/>
    <w:rsid w:val="00DE2B7A"/>
    <w:rsid w:val="00DF06F0"/>
    <w:rsid w:val="00DF4FCD"/>
    <w:rsid w:val="00DF535D"/>
    <w:rsid w:val="00DF7C07"/>
    <w:rsid w:val="00E27F10"/>
    <w:rsid w:val="00E36AF7"/>
    <w:rsid w:val="00E4755D"/>
    <w:rsid w:val="00E47897"/>
    <w:rsid w:val="00E521CF"/>
    <w:rsid w:val="00E641DE"/>
    <w:rsid w:val="00E93A54"/>
    <w:rsid w:val="00EB33FD"/>
    <w:rsid w:val="00EC63A4"/>
    <w:rsid w:val="00EC7B24"/>
    <w:rsid w:val="00ED10F6"/>
    <w:rsid w:val="00ED1712"/>
    <w:rsid w:val="00ED1BF0"/>
    <w:rsid w:val="00EF3B20"/>
    <w:rsid w:val="00EF406E"/>
    <w:rsid w:val="00F15B95"/>
    <w:rsid w:val="00F32980"/>
    <w:rsid w:val="00F56CE6"/>
    <w:rsid w:val="00F64260"/>
    <w:rsid w:val="00F871BA"/>
    <w:rsid w:val="00F908B3"/>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AB71C56C-74B9-924C-BE2D-ED44726A4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sc-List-1">
    <w:name w:val="sc-List-1"/>
    <w:basedOn w:val="Normal"/>
    <w:qFormat/>
    <w:rsid w:val="00E27F10"/>
    <w:pPr>
      <w:spacing w:before="40" w:line="220" w:lineRule="exact"/>
      <w:ind w:left="288" w:hanging="288"/>
    </w:pPr>
    <w:rPr>
      <w:rFonts w:ascii="Univers LT 57 Condensed" w:hAnsi="Univers LT 57 Condensed"/>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33</_dlc_DocId>
    <_dlc_DocIdUrl xmlns="67887a43-7e4d-4c1c-91d7-15e417b1b8ab">
      <Url>https://w3.ric.edu/graduate_committee/_layouts/15/DocIdRedir.aspx?ID=67Z3ZXSPZZWZ-954-133</Url>
      <Description>67Z3ZXSPZZWZ-954-133</Description>
    </_dlc_DocIdUrl>
  </documentManagement>
</p:properties>
</file>

<file path=customXml/itemProps1.xml><?xml version="1.0" encoding="utf-8"?>
<ds:datastoreItem xmlns:ds="http://schemas.openxmlformats.org/officeDocument/2006/customXml" ds:itemID="{0FB65E0F-E4B3-491F-9357-8301F0285FE9}"/>
</file>

<file path=customXml/itemProps2.xml><?xml version="1.0" encoding="utf-8"?>
<ds:datastoreItem xmlns:ds="http://schemas.openxmlformats.org/officeDocument/2006/customXml" ds:itemID="{86FAE26D-0428-4F4A-A137-593FFD3BFFAA}"/>
</file>

<file path=customXml/itemProps3.xml><?xml version="1.0" encoding="utf-8"?>
<ds:datastoreItem xmlns:ds="http://schemas.openxmlformats.org/officeDocument/2006/customXml" ds:itemID="{EA303039-3439-4BDC-B161-4FCE6A6DE5F8}"/>
</file>

<file path=customXml/itemProps4.xml><?xml version="1.0" encoding="utf-8"?>
<ds:datastoreItem xmlns:ds="http://schemas.openxmlformats.org/officeDocument/2006/customXml" ds:itemID="{2AAE69E8-D0FD-4FF1-B5E2-583433DA2A4F}"/>
</file>

<file path=docProps/app.xml><?xml version="1.0" encoding="utf-8"?>
<Properties xmlns="http://schemas.openxmlformats.org/officeDocument/2006/extended-properties" xmlns:vt="http://schemas.openxmlformats.org/officeDocument/2006/docPropsVTypes">
  <Template>Normal</Template>
  <TotalTime>0</TotalTime>
  <Pages>5</Pages>
  <Words>2031</Words>
  <Characters>1158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35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7-08-22T13:36:00Z</cp:lastPrinted>
  <dcterms:created xsi:type="dcterms:W3CDTF">2019-02-22T17:49:00Z</dcterms:created>
  <dcterms:modified xsi:type="dcterms:W3CDTF">2019-02-22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c72dba35-b3e0-4ada-8e13-6362ba820785</vt:lpwstr>
  </property>
</Properties>
</file>